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E11B72" w14:textId="6C229CF1" w:rsidR="0070443F" w:rsidRDefault="003770A5">
      <w:r>
        <w:t>Appel</w:t>
      </w:r>
    </w:p>
    <w:p w14:paraId="721B54DD" w14:textId="044AEFC8" w:rsidR="003770A5" w:rsidRDefault="005410D5">
      <w:r>
        <w:t>Info sur le contrôle de jeudi prochain</w:t>
      </w:r>
    </w:p>
    <w:p w14:paraId="49DD8FB1" w14:textId="3ED6A369" w:rsidR="005410D5" w:rsidRDefault="005410D5">
      <w:r>
        <w:t>Réviser toutes les vignettes : titre à les journées de Juin 1848 (22-26 juin)</w:t>
      </w:r>
    </w:p>
    <w:p w14:paraId="4B47B9BA" w14:textId="6D0B853B" w:rsidR="00DB0986" w:rsidRDefault="00DB0986">
      <w:r>
        <w:t>Note :</w:t>
      </w:r>
    </w:p>
    <w:p w14:paraId="6E032AA8" w14:textId="7A106F06" w:rsidR="00DB0986" w:rsidRDefault="00DB0986">
      <w:r>
        <w:t>« attendez, je vais regarder »</w:t>
      </w:r>
    </w:p>
    <w:p w14:paraId="6B7531E3" w14:textId="200295A5" w:rsidR="005410D5" w:rsidRDefault="00DB0986">
      <w:r>
        <w:t>Regarder consulat et l’empire .pptx</w:t>
      </w:r>
    </w:p>
    <w:p w14:paraId="1E33A892" w14:textId="111771C9" w:rsidR="00DB0986" w:rsidRDefault="00DB0986">
      <w:r>
        <w:t>Slide 3, une république incarnée</w:t>
      </w:r>
    </w:p>
    <w:p w14:paraId="4B74F393" w14:textId="60B13A26" w:rsidR="00DB0986" w:rsidRDefault="00DB0986"/>
    <w:p w14:paraId="0A10A54A" w14:textId="77777777" w:rsidR="00DB0986" w:rsidRDefault="00DB0986">
      <w:bookmarkStart w:id="0" w:name="_GoBack"/>
      <w:bookmarkEnd w:id="0"/>
    </w:p>
    <w:sectPr w:rsidR="00DB098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sTAzNTM1NQCSFko6SsGpxcWZ+XkgBYa1AN3lzgUsAAAA"/>
  </w:docVars>
  <w:rsids>
    <w:rsidRoot w:val="00E6666D"/>
    <w:rsid w:val="00115C1F"/>
    <w:rsid w:val="002D04E0"/>
    <w:rsid w:val="003770A5"/>
    <w:rsid w:val="00467093"/>
    <w:rsid w:val="005410D5"/>
    <w:rsid w:val="0070443F"/>
    <w:rsid w:val="00A73A62"/>
    <w:rsid w:val="00BD2746"/>
    <w:rsid w:val="00DB0986"/>
    <w:rsid w:val="00E6666D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2B2FDF"/>
  <w15:chartTrackingRefBased/>
  <w15:docId w15:val="{B2B12428-25D3-4594-9222-9A169CC65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35</Words>
  <Characters>197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4</cp:revision>
  <dcterms:created xsi:type="dcterms:W3CDTF">2020-01-09T13:04:00Z</dcterms:created>
  <dcterms:modified xsi:type="dcterms:W3CDTF">2020-01-09T13:50:00Z</dcterms:modified>
</cp:coreProperties>
</file>